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C9DA7" w14:textId="6EB480EA" w:rsidR="000E7022" w:rsidRDefault="00E72EE1" w:rsidP="000E7022">
      <w:pPr>
        <w:jc w:val="center"/>
      </w:pPr>
      <w:r>
        <w:rPr>
          <w:noProof/>
          <w:lang w:val="en-US" w:eastAsia="en-US" w:bidi="ar-SA"/>
        </w:rPr>
        <w:object w:dxaOrig="1440" w:dyaOrig="1440" w14:anchorId="4AEC47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65.25pt;margin-top:-12.75pt;width:70.8pt;height:63.3pt;z-index:-251656704;mso-wrap-edited:f;mso-position-horizontal-relative:text;mso-position-vertical-relative:text" wrapcoords="549 639 549 15593 2014 16999 2746 16999 10434 20961 11166 20961 18854 16999 19586 16999 21234 15593 21051 639 549 639">
            <v:imagedata r:id="rId7" o:title=""/>
            <w10:wrap anchorx="page"/>
          </v:shape>
          <o:OLEObject Type="Embed" ProgID="Unknown" ShapeID="_x0000_s1028" DrawAspect="Content" ObjectID="_1651154371" r:id="rId8"/>
        </w:object>
      </w:r>
      <w:r w:rsidR="00CD40E5">
        <w:rPr>
          <w:noProof/>
          <w:lang w:val="en-US" w:eastAsia="en-US" w:bidi="ar-SA"/>
        </w:rPr>
        <w:drawing>
          <wp:anchor distT="0" distB="0" distL="114300" distR="114300" simplePos="0" relativeHeight="251656704" behindDoc="1" locked="0" layoutInCell="1" allowOverlap="1" wp14:anchorId="1BB38C62" wp14:editId="521D5900">
            <wp:simplePos x="0" y="0"/>
            <wp:positionH relativeFrom="column">
              <wp:posOffset>4391025</wp:posOffset>
            </wp:positionH>
            <wp:positionV relativeFrom="paragraph">
              <wp:posOffset>-553085</wp:posOffset>
            </wp:positionV>
            <wp:extent cx="2152650" cy="1200150"/>
            <wp:effectExtent l="0" t="0" r="0" b="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7022">
        <w:t>Liceo José Victorino Lastarria</w:t>
      </w:r>
      <w:r w:rsidR="000E7022" w:rsidRPr="002435DA">
        <w:rPr>
          <w:noProof/>
          <w:lang w:eastAsia="en-US" w:bidi="ar-SA"/>
        </w:rPr>
        <w:t xml:space="preserve"> </w:t>
      </w:r>
    </w:p>
    <w:p w14:paraId="0A190AB4" w14:textId="77777777" w:rsidR="000E7022" w:rsidRDefault="000E7022" w:rsidP="000E7022">
      <w:pPr>
        <w:jc w:val="center"/>
      </w:pPr>
      <w:r>
        <w:t>Rancagua</w:t>
      </w:r>
    </w:p>
    <w:p w14:paraId="7DBC589B" w14:textId="77777777" w:rsidR="000E7022" w:rsidRDefault="000E7022" w:rsidP="000E7022">
      <w:pPr>
        <w:jc w:val="center"/>
        <w:rPr>
          <w:i/>
        </w:rPr>
      </w:pPr>
      <w:r>
        <w:t>“</w:t>
      </w:r>
      <w:r>
        <w:rPr>
          <w:i/>
        </w:rPr>
        <w:t>Formando Técnicos para el mañana</w:t>
      </w:r>
    </w:p>
    <w:p w14:paraId="3DA01B82" w14:textId="77777777" w:rsidR="000E7022" w:rsidRPr="005952DE" w:rsidRDefault="000E7022" w:rsidP="000E7022">
      <w:pPr>
        <w:jc w:val="center"/>
      </w:pPr>
      <w:r>
        <w:t>Unidad Técnico-Pedagógica</w:t>
      </w:r>
    </w:p>
    <w:p w14:paraId="424C24F7" w14:textId="77777777" w:rsidR="00E40510" w:rsidRDefault="00E40510" w:rsidP="00CD40E5">
      <w:pPr>
        <w:pStyle w:val="Standard"/>
        <w:ind w:firstLine="709"/>
      </w:pPr>
    </w:p>
    <w:p w14:paraId="7E32F04B" w14:textId="77777777" w:rsidR="00174256" w:rsidRPr="002235D4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2235D4">
        <w:rPr>
          <w:rFonts w:ascii="Arial Narrow" w:hAnsi="Arial Narrow"/>
        </w:rPr>
        <w:t xml:space="preserve">              </w:t>
      </w:r>
      <w:r w:rsidRPr="002235D4">
        <w:rPr>
          <w:rFonts w:ascii="Arial Narrow" w:hAnsi="Arial Narrow" w:cs="Calibri Light"/>
          <w:noProof/>
          <w:sz w:val="26"/>
          <w:szCs w:val="26"/>
          <w:lang w:val="en-US" w:eastAsia="en-US" w:bidi="ar-SA"/>
        </w:rPr>
        <mc:AlternateContent>
          <mc:Choice Requires="wps">
            <w:drawing>
              <wp:inline distT="0" distB="0" distL="0" distR="0" wp14:anchorId="6573F5BF" wp14:editId="2CA77D26">
                <wp:extent cx="5467350" cy="657225"/>
                <wp:effectExtent l="9525" t="19050" r="7620" b="10160"/>
                <wp:docPr id="18" name="Cuadro de texto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5467350" cy="65722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4B8EE52" w14:textId="77777777" w:rsidR="00174256" w:rsidRPr="00174256" w:rsidRDefault="00174256" w:rsidP="0017425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English worksheet: </w:t>
                            </w:r>
                            <w:r w:rsidR="002235D4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Listening comprehension</w:t>
                            </w:r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.</w:t>
                            </w:r>
                          </w:p>
                          <w:p w14:paraId="459B78CF" w14:textId="77777777" w:rsidR="00174256" w:rsidRPr="00174256" w:rsidRDefault="00174256" w:rsidP="0017425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4th </w:t>
                            </w:r>
                            <w:proofErr w:type="gramStart"/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grade  -</w:t>
                            </w:r>
                            <w:proofErr w:type="gramEnd"/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astronomy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573F5BF" id="_x0000_t202" coordsize="21600,21600" o:spt="202" path="m,l,21600r21600,l21600,xe">
                <v:stroke joinstyle="miter"/>
                <v:path gradientshapeok="t" o:connecttype="rect"/>
              </v:shapetype>
              <v:shape id="Cuadro de texto 18" o:spid="_x0000_s1026" type="#_x0000_t202" style="width:430.5pt;height:5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" filled="f" stroked="f">
                <o:lock v:ext="edit" shapetype="t"/>
                <v:textbox style="mso-fit-shape-to-text:t">
                  <w:txbxContent>
                    <w:p w14:paraId="04B8EE52" w14:textId="77777777" w:rsidR="00174256" w:rsidRPr="00174256" w:rsidRDefault="00174256" w:rsidP="00174256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English worksheet: </w:t>
                      </w:r>
                      <w:r w:rsidR="002235D4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Listening comprehension</w:t>
                      </w:r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.</w:t>
                      </w:r>
                    </w:p>
                    <w:p w14:paraId="459B78CF" w14:textId="77777777" w:rsidR="00174256" w:rsidRPr="00174256" w:rsidRDefault="00174256" w:rsidP="00174256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4th </w:t>
                      </w:r>
                      <w:proofErr w:type="gramStart"/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grade  -</w:t>
                      </w:r>
                      <w:proofErr w:type="gramEnd"/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astronom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3961EA" w14:textId="77777777" w:rsidR="00174256" w:rsidRPr="002235D4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2235D4">
        <w:rPr>
          <w:rFonts w:ascii="Arial Narrow" w:hAnsi="Arial Narrow"/>
          <w:noProof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3078EFB3" wp14:editId="2A907826">
                <wp:simplePos x="0" y="0"/>
                <wp:positionH relativeFrom="column">
                  <wp:posOffset>-217170</wp:posOffset>
                </wp:positionH>
                <wp:positionV relativeFrom="paragraph">
                  <wp:posOffset>116840</wp:posOffset>
                </wp:positionV>
                <wp:extent cx="6197600" cy="276225"/>
                <wp:effectExtent l="11430" t="12065" r="10795" b="6985"/>
                <wp:wrapSquare wrapText="bothSides"/>
                <wp:docPr id="19" name="Cuadro de texto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76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11DD2C" w14:textId="77777777" w:rsidR="00174256" w:rsidRDefault="00174256" w:rsidP="00174256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 Date: _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4th: 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78EFB3" id="Cuadro de texto 19" o:spid="_x0000_s1027" type="#_x0000_t202" style="position:absolute;margin-left:-17.1pt;margin-top:9.2pt;width:488pt;height:21.75pt;z-index:2516556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">
                <v:textbox style="mso-fit-shape-to-text:t">
                  <w:txbxContent>
                    <w:p w14:paraId="7511DD2C" w14:textId="77777777" w:rsidR="00174256" w:rsidRDefault="00174256" w:rsidP="00174256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 Date: _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4th: 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6DFA71" w14:textId="52F2FC99" w:rsidR="00174256" w:rsidRDefault="00E72EE1" w:rsidP="00174256">
      <w:pPr>
        <w:rPr>
          <w:rFonts w:ascii="Arial Narrow" w:hAnsi="Arial Narrow" w:cs="Calibri Light"/>
        </w:rPr>
      </w:pPr>
      <w:r>
        <w:rPr>
          <w:rFonts w:ascii="Arial Narrow" w:hAnsi="Arial Narrow" w:cs="Calibri Light"/>
        </w:rPr>
        <w:t>Semana del 25 al 29</w:t>
      </w:r>
      <w:r w:rsidR="00C22F1A" w:rsidRPr="002235D4">
        <w:rPr>
          <w:rFonts w:ascii="Arial Narrow" w:hAnsi="Arial Narrow" w:cs="Calibri Light"/>
        </w:rPr>
        <w:t xml:space="preserve"> de</w:t>
      </w:r>
      <w:r w:rsidR="00174256" w:rsidRPr="002235D4">
        <w:rPr>
          <w:rFonts w:ascii="Arial Narrow" w:hAnsi="Arial Narrow" w:cs="Calibri Light"/>
        </w:rPr>
        <w:t xml:space="preserve"> </w:t>
      </w:r>
      <w:proofErr w:type="gramStart"/>
      <w:r w:rsidR="00C22F1A" w:rsidRPr="002235D4">
        <w:rPr>
          <w:rFonts w:ascii="Arial Narrow" w:hAnsi="Arial Narrow" w:cs="Calibri Light"/>
        </w:rPr>
        <w:t>Mayo</w:t>
      </w:r>
      <w:proofErr w:type="gramEnd"/>
      <w:r w:rsidR="00174256" w:rsidRPr="002235D4">
        <w:rPr>
          <w:rFonts w:ascii="Arial Narrow" w:hAnsi="Arial Narrow" w:cs="Calibri Light"/>
        </w:rPr>
        <w:t>.</w:t>
      </w:r>
    </w:p>
    <w:p w14:paraId="552D8FE0" w14:textId="77777777" w:rsidR="00EE584A" w:rsidRPr="002235D4" w:rsidRDefault="00EE584A" w:rsidP="00EE584A">
      <w:pPr>
        <w:rPr>
          <w:rFonts w:ascii="Arial Narrow" w:hAnsi="Arial Narrow" w:cs="Calibri Light"/>
        </w:rPr>
      </w:pPr>
      <w:r w:rsidRPr="002235D4">
        <w:rPr>
          <w:rFonts w:ascii="Arial Narrow" w:hAnsi="Arial Narrow" w:cs="Calibri Light"/>
        </w:rPr>
        <w:t>OA</w:t>
      </w:r>
      <w:proofErr w:type="gramStart"/>
      <w:r>
        <w:rPr>
          <w:rFonts w:ascii="Arial Narrow" w:hAnsi="Arial Narrow" w:cs="Calibri Light"/>
        </w:rPr>
        <w:t>1</w:t>
      </w:r>
      <w:r w:rsidRPr="002235D4">
        <w:rPr>
          <w:rFonts w:ascii="Arial Narrow" w:hAnsi="Arial Narrow" w:cs="Calibri Light"/>
        </w:rPr>
        <w:t xml:space="preserve"> </w:t>
      </w:r>
      <w:r>
        <w:rPr>
          <w:rFonts w:ascii="Arial Narrow" w:hAnsi="Arial Narrow"/>
          <w:lang w:val="es-CL"/>
        </w:rPr>
        <w:t>:</w:t>
      </w:r>
      <w:proofErr w:type="gramEnd"/>
      <w:r>
        <w:rPr>
          <w:rFonts w:ascii="Arial Narrow" w:hAnsi="Arial Narrow"/>
          <w:lang w:val="es-CL"/>
        </w:rPr>
        <w:t xml:space="preserve"> Demostrar comprensión auditiva de un texto adaptado.</w:t>
      </w:r>
    </w:p>
    <w:p w14:paraId="4FF57883" w14:textId="77777777" w:rsidR="00EE584A" w:rsidRDefault="00174256" w:rsidP="00174256">
      <w:pPr>
        <w:rPr>
          <w:rFonts w:ascii="Arial Narrow" w:hAnsi="Arial Narrow" w:cs="Calibri Light"/>
        </w:rPr>
      </w:pPr>
      <w:r w:rsidRPr="002235D4">
        <w:rPr>
          <w:rFonts w:ascii="Arial Narrow" w:hAnsi="Arial Narrow" w:cs="Calibri Light"/>
        </w:rPr>
        <w:t>Objetivo:</w:t>
      </w:r>
      <w:r w:rsidR="00EE584A">
        <w:rPr>
          <w:rFonts w:ascii="Arial Narrow" w:hAnsi="Arial Narrow" w:cs="Calibri Light"/>
        </w:rPr>
        <w:t xml:space="preserve"> Ver video sobre receta y desarrollar </w:t>
      </w:r>
      <w:r w:rsidR="00EF6021">
        <w:rPr>
          <w:rFonts w:ascii="Arial Narrow" w:hAnsi="Arial Narrow" w:cs="Calibri Light"/>
        </w:rPr>
        <w:t>ejercicios</w:t>
      </w:r>
      <w:r w:rsidR="00EE584A">
        <w:rPr>
          <w:rFonts w:ascii="Arial Narrow" w:hAnsi="Arial Narrow" w:cs="Calibri Light"/>
        </w:rPr>
        <w:t xml:space="preserve"> de comprensión y producción</w:t>
      </w:r>
      <w:r w:rsidRPr="002235D4">
        <w:rPr>
          <w:rFonts w:ascii="Arial Narrow" w:hAnsi="Arial Narrow" w:cs="Calibri Light"/>
        </w:rPr>
        <w:t xml:space="preserve"> </w:t>
      </w:r>
    </w:p>
    <w:p w14:paraId="171D2843" w14:textId="77777777" w:rsidR="00174256" w:rsidRPr="002235D4" w:rsidRDefault="00174256" w:rsidP="00174256">
      <w:pPr>
        <w:rPr>
          <w:rFonts w:ascii="Arial Narrow" w:hAnsi="Arial Narrow" w:cs="Calibri Light"/>
        </w:rPr>
      </w:pPr>
      <w:r w:rsidRPr="002235D4">
        <w:rPr>
          <w:rFonts w:ascii="Arial Narrow" w:hAnsi="Arial Narrow" w:cs="Calibri Light"/>
        </w:rPr>
        <w:t xml:space="preserve">Instrucciones: Desarrollar los ejercicios y reenviar a su correspondiente profesor de asignatura. </w:t>
      </w:r>
    </w:p>
    <w:p w14:paraId="549E50AE" w14:textId="77777777" w:rsidR="00174256" w:rsidRPr="002235D4" w:rsidRDefault="00174256" w:rsidP="00174256">
      <w:pPr>
        <w:rPr>
          <w:rFonts w:ascii="Arial Narrow" w:hAnsi="Arial Narrow" w:cs="Calibri Light"/>
        </w:rPr>
      </w:pPr>
      <w:r w:rsidRPr="002235D4">
        <w:rPr>
          <w:rFonts w:ascii="Arial Narrow" w:hAnsi="Arial Narrow" w:cs="Calibri Light"/>
        </w:rPr>
        <w:t xml:space="preserve">Camilo Guarda:      </w:t>
      </w:r>
      <w:hyperlink r:id="rId10" w:history="1">
        <w:r w:rsidRPr="002235D4">
          <w:rPr>
            <w:rStyle w:val="Hipervnculo"/>
            <w:rFonts w:ascii="Arial Narrow" w:hAnsi="Arial Narrow" w:cs="Calibri Light"/>
          </w:rPr>
          <w:t>camiloguarda1989@gmail.com</w:t>
        </w:r>
      </w:hyperlink>
      <w:r w:rsidRPr="002235D4">
        <w:rPr>
          <w:rFonts w:ascii="Arial Narrow" w:hAnsi="Arial Narrow" w:cs="Calibri Light"/>
        </w:rPr>
        <w:t xml:space="preserve"> </w:t>
      </w:r>
    </w:p>
    <w:p w14:paraId="588A01D8" w14:textId="77777777" w:rsidR="00174256" w:rsidRPr="002235D4" w:rsidRDefault="00174256" w:rsidP="00174256">
      <w:pPr>
        <w:rPr>
          <w:rFonts w:ascii="Arial Narrow" w:hAnsi="Arial Narrow" w:cs="Calibri Light"/>
        </w:rPr>
      </w:pPr>
      <w:r w:rsidRPr="002235D4">
        <w:rPr>
          <w:rFonts w:ascii="Arial Narrow" w:hAnsi="Arial Narrow" w:cs="Calibri Light"/>
        </w:rPr>
        <w:t xml:space="preserve">Sergio </w:t>
      </w:r>
      <w:proofErr w:type="spellStart"/>
      <w:r w:rsidRPr="002235D4">
        <w:rPr>
          <w:rFonts w:ascii="Arial Narrow" w:hAnsi="Arial Narrow" w:cs="Calibri Light"/>
        </w:rPr>
        <w:t>Masciocchi</w:t>
      </w:r>
      <w:proofErr w:type="spellEnd"/>
      <w:r w:rsidRPr="002235D4">
        <w:rPr>
          <w:rFonts w:ascii="Arial Narrow" w:hAnsi="Arial Narrow" w:cs="Calibri Light"/>
        </w:rPr>
        <w:t xml:space="preserve">: </w:t>
      </w:r>
      <w:hyperlink r:id="rId11" w:history="1">
        <w:r w:rsidRPr="002235D4">
          <w:rPr>
            <w:rStyle w:val="Hipervnculo"/>
            <w:rFonts w:ascii="Arial Narrow" w:hAnsi="Arial Narrow" w:cs="Calibri Light"/>
          </w:rPr>
          <w:t>smasciocchib@gmail.com</w:t>
        </w:r>
      </w:hyperlink>
      <w:r w:rsidRPr="002235D4">
        <w:rPr>
          <w:rFonts w:ascii="Arial Narrow" w:hAnsi="Arial Narrow" w:cs="Calibri Light"/>
        </w:rPr>
        <w:t xml:space="preserve"> </w:t>
      </w:r>
    </w:p>
    <w:p w14:paraId="4175A51E" w14:textId="77777777" w:rsidR="000E7022" w:rsidRPr="002235D4" w:rsidRDefault="000E7022">
      <w:pPr>
        <w:pStyle w:val="Standard"/>
        <w:rPr>
          <w:rFonts w:ascii="Arial Narrow" w:hAnsi="Arial Narrow"/>
        </w:rPr>
      </w:pPr>
    </w:p>
    <w:p w14:paraId="594C4E15" w14:textId="4ED15F69" w:rsidR="002235D4" w:rsidRDefault="002235D4" w:rsidP="002235D4">
      <w:pPr>
        <w:pStyle w:val="Standard"/>
        <w:rPr>
          <w:rStyle w:val="Hipervnculo"/>
          <w:rFonts w:ascii="Arial Narrow" w:hAnsi="Arial Narrow"/>
          <w:sz w:val="20"/>
          <w:szCs w:val="20"/>
          <w:lang w:val="en-US" w:eastAsia="zh-HK"/>
        </w:rPr>
      </w:pPr>
      <w:r w:rsidRPr="002235D4">
        <w:rPr>
          <w:rFonts w:ascii="Arial Narrow" w:hAnsi="Arial Narrow"/>
        </w:rPr>
        <w:t>Antes de comenzar, abre el siguiente link en donde encontraras el audio para el primer ejercicio.</w:t>
      </w:r>
      <w:r w:rsidRPr="002235D4">
        <w:rPr>
          <w:rFonts w:ascii="Arial Narrow" w:hAnsi="Arial Narrow"/>
        </w:rPr>
        <w:br/>
      </w:r>
      <w:hyperlink r:id="rId12" w:history="1">
        <w:r w:rsidRPr="002235D4">
          <w:rPr>
            <w:rStyle w:val="Hipervnculo"/>
            <w:rFonts w:ascii="Arial Narrow" w:hAnsi="Arial Narrow"/>
            <w:sz w:val="20"/>
            <w:szCs w:val="20"/>
            <w:lang w:val="en-US" w:eastAsia="zh-HK"/>
          </w:rPr>
          <w:t>https://www.youtube.com/watch?v=jIjzl8I4Bnc</w:t>
        </w:r>
      </w:hyperlink>
    </w:p>
    <w:p w14:paraId="51461337" w14:textId="085BF72E" w:rsidR="00E72EE1" w:rsidRDefault="00E72EE1" w:rsidP="002235D4">
      <w:pPr>
        <w:pStyle w:val="Standard"/>
        <w:rPr>
          <w:rStyle w:val="Hipervnculo"/>
          <w:rFonts w:ascii="Arial Narrow" w:hAnsi="Arial Narrow"/>
          <w:sz w:val="20"/>
          <w:szCs w:val="20"/>
          <w:lang w:val="en-US" w:eastAsia="zh-HK"/>
        </w:rPr>
      </w:pPr>
    </w:p>
    <w:p w14:paraId="4B265D27" w14:textId="77777777" w:rsidR="00E72EE1" w:rsidRPr="002235D4" w:rsidRDefault="00E72EE1" w:rsidP="002235D4">
      <w:pPr>
        <w:pStyle w:val="Standard"/>
        <w:rPr>
          <w:rFonts w:ascii="Arial Narrow" w:hAnsi="Arial Narrow"/>
          <w:sz w:val="20"/>
          <w:szCs w:val="20"/>
          <w:lang w:val="en-US" w:eastAsia="zh-HK"/>
        </w:rPr>
      </w:pPr>
    </w:p>
    <w:p w14:paraId="5F5C61D4" w14:textId="77777777" w:rsidR="002235D4" w:rsidRPr="002235D4" w:rsidRDefault="002235D4" w:rsidP="002235D4">
      <w:pPr>
        <w:jc w:val="center"/>
        <w:rPr>
          <w:rFonts w:ascii="Arial Narrow" w:hAnsi="Arial Narrow"/>
          <w:b/>
          <w:sz w:val="28"/>
          <w:szCs w:val="28"/>
          <w:lang w:val="en-US" w:eastAsia="zh-HK"/>
        </w:rPr>
      </w:pPr>
      <w:r w:rsidRPr="002235D4">
        <w:rPr>
          <w:rFonts w:ascii="Arial Narrow" w:hAnsi="Arial Narrow"/>
          <w:b/>
          <w:sz w:val="28"/>
          <w:szCs w:val="28"/>
          <w:lang w:val="en-US" w:eastAsia="zh-HK"/>
        </w:rPr>
        <w:t>Grilled Chicken Recipe</w:t>
      </w:r>
    </w:p>
    <w:p w14:paraId="7621F8ED" w14:textId="77777777" w:rsidR="002235D4" w:rsidRPr="002235D4" w:rsidRDefault="002235D4" w:rsidP="002235D4">
      <w:pPr>
        <w:pStyle w:val="Prrafodelista"/>
        <w:numPr>
          <w:ilvl w:val="0"/>
          <w:numId w:val="6"/>
        </w:num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Watch the video (How to Make Grilled Chicken) and complete the following recipe using the words from the box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62"/>
      </w:tblGrid>
      <w:tr w:rsidR="002235D4" w:rsidRPr="00EF6021" w14:paraId="07D8588E" w14:textId="77777777" w:rsidTr="00805391">
        <w:tc>
          <w:tcPr>
            <w:tcW w:w="8362" w:type="dxa"/>
            <w:shd w:val="clear" w:color="auto" w:fill="auto"/>
          </w:tcPr>
          <w:p w14:paraId="1057800E" w14:textId="77777777" w:rsidR="002235D4" w:rsidRPr="002235D4" w:rsidRDefault="002235D4" w:rsidP="002235D4">
            <w:pPr>
              <w:jc w:val="center"/>
              <w:rPr>
                <w:rFonts w:ascii="Arial Narrow" w:hAnsi="Arial Narrow"/>
                <w:lang w:val="en-US" w:eastAsia="zh-HK"/>
              </w:rPr>
            </w:pPr>
            <w:r w:rsidRPr="002235D4">
              <w:rPr>
                <w:rFonts w:ascii="Arial Narrow" w:hAnsi="Arial Narrow"/>
                <w:lang w:val="en-US" w:eastAsia="zh-HK"/>
              </w:rPr>
              <w:t xml:space="preserve">grill    season    heat    </w:t>
            </w:r>
            <w:proofErr w:type="gramStart"/>
            <w:r w:rsidRPr="002235D4">
              <w:rPr>
                <w:rFonts w:ascii="Arial Narrow" w:hAnsi="Arial Narrow"/>
                <w:lang w:val="en-US" w:eastAsia="zh-HK"/>
              </w:rPr>
              <w:t>insert</w:t>
            </w:r>
            <w:proofErr w:type="gramEnd"/>
            <w:r w:rsidRPr="002235D4">
              <w:rPr>
                <w:rFonts w:ascii="Arial Narrow" w:hAnsi="Arial Narrow"/>
                <w:lang w:val="en-US" w:eastAsia="zh-HK"/>
              </w:rPr>
              <w:t xml:space="preserve">    place    flip    brush    oil</w:t>
            </w:r>
          </w:p>
        </w:tc>
      </w:tr>
    </w:tbl>
    <w:p w14:paraId="11C9ED4C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</w:p>
    <w:p w14:paraId="0AA12872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noProof/>
          <w:lang w:val="en-US" w:eastAsia="en-US" w:bidi="ar-SA"/>
        </w:rPr>
        <w:drawing>
          <wp:anchor distT="0" distB="0" distL="114300" distR="114300" simplePos="0" relativeHeight="251657728" behindDoc="0" locked="0" layoutInCell="1" allowOverlap="1" wp14:anchorId="035E26A5" wp14:editId="4DFD3D71">
            <wp:simplePos x="0" y="0"/>
            <wp:positionH relativeFrom="column">
              <wp:posOffset>1986915</wp:posOffset>
            </wp:positionH>
            <wp:positionV relativeFrom="paragraph">
              <wp:posOffset>109220</wp:posOffset>
            </wp:positionV>
            <wp:extent cx="3079115" cy="1579880"/>
            <wp:effectExtent l="0" t="0" r="6985" b="127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115" cy="157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35D4">
        <w:rPr>
          <w:rFonts w:ascii="Arial Narrow" w:hAnsi="Arial Narrow"/>
          <w:lang w:val="en-US" w:eastAsia="zh-HK"/>
        </w:rPr>
        <w:t>Kitchen utensils</w:t>
      </w:r>
    </w:p>
    <w:p w14:paraId="63995ADA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 xml:space="preserve">An old towel </w:t>
      </w:r>
    </w:p>
    <w:p w14:paraId="0D3F5B4E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A meat thermometer</w:t>
      </w:r>
    </w:p>
    <w:p w14:paraId="529E6759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</w:p>
    <w:p w14:paraId="21EF9B06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Ingredients</w:t>
      </w:r>
    </w:p>
    <w:p w14:paraId="001AF8EB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 xml:space="preserve">Canola oil </w:t>
      </w:r>
    </w:p>
    <w:p w14:paraId="25CC0AA4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4 chicken</w:t>
      </w:r>
    </w:p>
    <w:p w14:paraId="1FC1030F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 xml:space="preserve">breast halves </w:t>
      </w:r>
    </w:p>
    <w:p w14:paraId="4A9F1145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 xml:space="preserve">Salt and pepper </w:t>
      </w:r>
    </w:p>
    <w:p w14:paraId="53664E18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1/3 cup of barbecue sauce</w:t>
      </w:r>
    </w:p>
    <w:p w14:paraId="16CEDA3E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</w:p>
    <w:p w14:paraId="1897491A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Methods</w:t>
      </w:r>
    </w:p>
    <w:p w14:paraId="7EDC3658" w14:textId="77777777" w:rsidR="002235D4" w:rsidRPr="002235D4" w:rsidRDefault="002235D4" w:rsidP="002235D4">
      <w:pPr>
        <w:ind w:left="240" w:hangingChars="100" w:hanging="240"/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1. _______________ the grill to medium-high and _______________ the grate with an old towel dipped in canola oil.</w:t>
      </w:r>
    </w:p>
    <w:p w14:paraId="611DCE3F" w14:textId="77777777" w:rsidR="002235D4" w:rsidRPr="002235D4" w:rsidRDefault="002235D4" w:rsidP="002235D4">
      <w:pPr>
        <w:ind w:left="240" w:hangingChars="100" w:hanging="240"/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2. _______________ both sides of the chicken with salt and pepper. ______________</w:t>
      </w:r>
      <w:proofErr w:type="gramStart"/>
      <w:r w:rsidRPr="002235D4">
        <w:rPr>
          <w:rFonts w:ascii="Arial Narrow" w:hAnsi="Arial Narrow"/>
          <w:lang w:val="en-US" w:eastAsia="zh-HK"/>
        </w:rPr>
        <w:t>_  the</w:t>
      </w:r>
      <w:proofErr w:type="gramEnd"/>
      <w:r w:rsidRPr="002235D4">
        <w:rPr>
          <w:rFonts w:ascii="Arial Narrow" w:hAnsi="Arial Narrow"/>
          <w:lang w:val="en-US" w:eastAsia="zh-HK"/>
        </w:rPr>
        <w:t xml:space="preserve"> chicken on the grill.</w:t>
      </w:r>
    </w:p>
    <w:p w14:paraId="4F7E1F87" w14:textId="77777777" w:rsidR="002235D4" w:rsidRPr="002235D4" w:rsidRDefault="002235D4" w:rsidP="002235D4">
      <w:pPr>
        <w:ind w:left="240" w:hangingChars="100" w:hanging="240"/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3. _______________ boneless chicken, without turning, for six to 10 minutes, or 10 to 14 minutes for bone-in. _______________ the chicken and cook the other side.</w:t>
      </w:r>
    </w:p>
    <w:p w14:paraId="348C5350" w14:textId="77777777" w:rsidR="002235D4" w:rsidRPr="002235D4" w:rsidRDefault="002235D4" w:rsidP="002235D4">
      <w:pPr>
        <w:ind w:left="240" w:hangingChars="100" w:hanging="240"/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4. _______________ the thermometer into the thickest part of the meat to test for doneness. Make sure your chicken reaches at least 160 degrees.</w:t>
      </w:r>
    </w:p>
    <w:p w14:paraId="0664F2AB" w14:textId="77777777" w:rsidR="002235D4" w:rsidRPr="002235D4" w:rsidRDefault="002235D4" w:rsidP="002235D4">
      <w:pPr>
        <w:ind w:left="240" w:hangingChars="100" w:hanging="240"/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5. _______________ on your favorite barbecue sauce about one minute before the chicken is done.</w:t>
      </w:r>
    </w:p>
    <w:p w14:paraId="69BE2BFD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</w:p>
    <w:p w14:paraId="3FAA66A5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Did You Know?</w:t>
      </w:r>
    </w:p>
    <w:p w14:paraId="0730AAB3" w14:textId="77777777" w:rsidR="002235D4" w:rsidRPr="002235D4" w:rsidRDefault="002235D4" w:rsidP="002235D4">
      <w:pPr>
        <w:rPr>
          <w:rFonts w:ascii="Arial Narrow" w:hAnsi="Arial Narrow"/>
          <w:lang w:val="en-US" w:eastAsia="zh-HK"/>
        </w:rPr>
      </w:pPr>
      <w:r w:rsidRPr="002235D4">
        <w:rPr>
          <w:rFonts w:ascii="Arial Narrow" w:hAnsi="Arial Narrow"/>
          <w:lang w:val="en-US" w:eastAsia="zh-HK"/>
        </w:rPr>
        <w:t>The body temperature of a chicken ranges from about 104 to 107.5 degrees Fahrenheit.</w:t>
      </w:r>
    </w:p>
    <w:p w14:paraId="711157F0" w14:textId="77777777" w:rsidR="002235D4" w:rsidRDefault="002235D4" w:rsidP="002235D4">
      <w:pPr>
        <w:pStyle w:val="Standard"/>
        <w:spacing w:line="480" w:lineRule="auto"/>
        <w:rPr>
          <w:rFonts w:ascii="Arial Narrow" w:hAnsi="Arial Narrow"/>
          <w:lang w:val="en-US"/>
        </w:rPr>
      </w:pPr>
    </w:p>
    <w:p w14:paraId="416773E5" w14:textId="6DBB5104" w:rsidR="002235D4" w:rsidRDefault="002235D4" w:rsidP="002235D4">
      <w:pPr>
        <w:pStyle w:val="Encabezado"/>
        <w:rPr>
          <w:rStyle w:val="Hipervnculo"/>
          <w:rFonts w:ascii="Arial Narrow" w:hAnsi="Arial Narrow"/>
          <w:lang w:val="en-US"/>
        </w:rPr>
      </w:pPr>
      <w:r w:rsidRPr="002235D4">
        <w:rPr>
          <w:rFonts w:ascii="Arial Narrow" w:hAnsi="Arial Narrow"/>
        </w:rPr>
        <w:t>Antes de comenzar, abre el siguiente link en donde encontraras el audio para el primer ejercicio.</w:t>
      </w:r>
      <w:r w:rsidRPr="002235D4">
        <w:rPr>
          <w:rFonts w:ascii="Arial Narrow" w:hAnsi="Arial Narrow"/>
        </w:rPr>
        <w:br/>
      </w:r>
      <w:hyperlink r:id="rId14" w:history="1">
        <w:r w:rsidRPr="002235D4">
          <w:rPr>
            <w:rStyle w:val="Hipervnculo"/>
            <w:rFonts w:ascii="Arial Narrow" w:hAnsi="Arial Narrow"/>
            <w:lang w:val="en-US"/>
          </w:rPr>
          <w:t>https://www.youtube.com/watch?v=JPdpSAvmnHY</w:t>
        </w:r>
      </w:hyperlink>
    </w:p>
    <w:p w14:paraId="46200681" w14:textId="55A66D09" w:rsidR="00E72EE1" w:rsidRDefault="00E72EE1" w:rsidP="002235D4">
      <w:pPr>
        <w:pStyle w:val="Encabezado"/>
        <w:rPr>
          <w:rStyle w:val="Hipervnculo"/>
          <w:rFonts w:ascii="Arial Narrow" w:hAnsi="Arial Narrow"/>
          <w:lang w:val="en-US"/>
        </w:rPr>
      </w:pPr>
    </w:p>
    <w:p w14:paraId="6CB1DADE" w14:textId="7E26665D" w:rsidR="00E72EE1" w:rsidRDefault="00E72EE1" w:rsidP="002235D4">
      <w:pPr>
        <w:pStyle w:val="Encabezado"/>
        <w:rPr>
          <w:rStyle w:val="Hipervnculo"/>
          <w:rFonts w:ascii="Arial Narrow" w:hAnsi="Arial Narrow"/>
          <w:lang w:val="en-US"/>
        </w:rPr>
      </w:pPr>
    </w:p>
    <w:p w14:paraId="2231F765" w14:textId="71ECB009" w:rsidR="00E72EE1" w:rsidRDefault="00E72EE1" w:rsidP="002235D4">
      <w:pPr>
        <w:pStyle w:val="Encabezado"/>
        <w:rPr>
          <w:rStyle w:val="Hipervnculo"/>
          <w:rFonts w:ascii="Arial Narrow" w:hAnsi="Arial Narrow"/>
          <w:lang w:val="en-US"/>
        </w:rPr>
      </w:pPr>
    </w:p>
    <w:p w14:paraId="202A3B03" w14:textId="0F26B1BE" w:rsidR="00E72EE1" w:rsidRDefault="00E72EE1" w:rsidP="002235D4">
      <w:pPr>
        <w:pStyle w:val="Encabezado"/>
        <w:rPr>
          <w:rStyle w:val="Hipervnculo"/>
          <w:rFonts w:ascii="Arial Narrow" w:hAnsi="Arial Narrow"/>
          <w:lang w:val="en-US"/>
        </w:rPr>
      </w:pPr>
    </w:p>
    <w:p w14:paraId="5A7D7CB8" w14:textId="1B268F9D" w:rsidR="00E72EE1" w:rsidRDefault="00E72EE1" w:rsidP="002235D4">
      <w:pPr>
        <w:pStyle w:val="Encabezado"/>
        <w:rPr>
          <w:rStyle w:val="Hipervnculo"/>
          <w:rFonts w:ascii="Arial Narrow" w:hAnsi="Arial Narrow"/>
          <w:lang w:val="en-US"/>
        </w:rPr>
      </w:pPr>
    </w:p>
    <w:p w14:paraId="31603BAC" w14:textId="53DE13D1" w:rsidR="00E72EE1" w:rsidRDefault="00E72EE1" w:rsidP="002235D4">
      <w:pPr>
        <w:pStyle w:val="Encabezado"/>
        <w:rPr>
          <w:rStyle w:val="Hipervnculo"/>
          <w:rFonts w:ascii="Arial Narrow" w:hAnsi="Arial Narrow"/>
          <w:lang w:val="en-US"/>
        </w:rPr>
      </w:pPr>
    </w:p>
    <w:p w14:paraId="09AB2D11" w14:textId="06ECAD7C" w:rsidR="00E72EE1" w:rsidRDefault="00E72EE1" w:rsidP="002235D4">
      <w:pPr>
        <w:pStyle w:val="Encabezado"/>
        <w:rPr>
          <w:rStyle w:val="Hipervnculo"/>
          <w:rFonts w:ascii="Arial Narrow" w:hAnsi="Arial Narrow"/>
          <w:lang w:val="en-US"/>
        </w:rPr>
      </w:pPr>
    </w:p>
    <w:p w14:paraId="40C82C63" w14:textId="5A5BB099" w:rsidR="00E72EE1" w:rsidRDefault="00E72EE1" w:rsidP="002235D4">
      <w:pPr>
        <w:pStyle w:val="Encabezado"/>
        <w:rPr>
          <w:rStyle w:val="Hipervnculo"/>
          <w:rFonts w:ascii="Arial Narrow" w:hAnsi="Arial Narrow"/>
          <w:lang w:val="en-US"/>
        </w:rPr>
      </w:pPr>
    </w:p>
    <w:p w14:paraId="0A92C73C" w14:textId="77777777" w:rsidR="00E72EE1" w:rsidRPr="002235D4" w:rsidRDefault="00E72EE1" w:rsidP="002235D4">
      <w:pPr>
        <w:pStyle w:val="Encabezado"/>
        <w:rPr>
          <w:rFonts w:ascii="Arial Narrow" w:hAnsi="Arial Narrow"/>
          <w:lang w:val="en-US"/>
        </w:rPr>
      </w:pPr>
    </w:p>
    <w:p w14:paraId="38D5ECA3" w14:textId="77777777" w:rsidR="002235D4" w:rsidRDefault="002235D4" w:rsidP="002235D4">
      <w:pPr>
        <w:pStyle w:val="Standard"/>
        <w:rPr>
          <w:rFonts w:ascii="Arial Narrow" w:hAnsi="Arial Narrow"/>
          <w:sz w:val="20"/>
          <w:szCs w:val="20"/>
          <w:lang w:val="en-US" w:eastAsia="zh-HK"/>
        </w:rPr>
      </w:pPr>
    </w:p>
    <w:p w14:paraId="01E3F7E5" w14:textId="77777777" w:rsidR="002235D4" w:rsidRDefault="002235D4" w:rsidP="002235D4">
      <w:pPr>
        <w:pStyle w:val="Standard"/>
        <w:rPr>
          <w:rFonts w:ascii="Arial Narrow" w:hAnsi="Arial Narrow"/>
          <w:sz w:val="20"/>
          <w:szCs w:val="20"/>
          <w:lang w:val="en-US" w:eastAsia="zh-HK"/>
        </w:rPr>
      </w:pPr>
    </w:p>
    <w:p w14:paraId="21A9B508" w14:textId="77777777" w:rsidR="002235D4" w:rsidRDefault="002235D4" w:rsidP="002235D4">
      <w:pPr>
        <w:pStyle w:val="Standard"/>
        <w:numPr>
          <w:ilvl w:val="0"/>
          <w:numId w:val="6"/>
        </w:numPr>
        <w:rPr>
          <w:rFonts w:ascii="Arial Narrow" w:hAnsi="Arial Narrow"/>
          <w:b/>
          <w:szCs w:val="20"/>
          <w:lang w:val="en-US" w:eastAsia="zh-HK"/>
        </w:rPr>
      </w:pPr>
      <w:r w:rsidRPr="002235D4">
        <w:rPr>
          <w:rFonts w:ascii="Arial Narrow" w:hAnsi="Arial Narrow"/>
          <w:b/>
          <w:szCs w:val="20"/>
          <w:lang w:val="en-US" w:eastAsia="zh-HK"/>
        </w:rPr>
        <w:t>Listen to the video and</w:t>
      </w:r>
      <w:r>
        <w:rPr>
          <w:rFonts w:ascii="Arial Narrow" w:hAnsi="Arial Narrow"/>
          <w:b/>
          <w:szCs w:val="20"/>
          <w:lang w:val="en-US" w:eastAsia="zh-HK"/>
        </w:rPr>
        <w:t xml:space="preserve"> answer the following questions.</w:t>
      </w:r>
    </w:p>
    <w:p w14:paraId="0692A72A" w14:textId="77777777" w:rsidR="002235D4" w:rsidRPr="002235D4" w:rsidRDefault="002235D4" w:rsidP="002235D4">
      <w:pPr>
        <w:pStyle w:val="Standard"/>
        <w:ind w:left="720"/>
        <w:rPr>
          <w:rFonts w:ascii="Arial Narrow" w:hAnsi="Arial Narrow"/>
          <w:i/>
          <w:szCs w:val="20"/>
          <w:lang w:eastAsia="zh-HK"/>
        </w:rPr>
      </w:pPr>
      <w:r w:rsidRPr="002235D4">
        <w:rPr>
          <w:rFonts w:ascii="Arial Narrow" w:hAnsi="Arial Narrow"/>
          <w:i/>
          <w:szCs w:val="20"/>
          <w:lang w:eastAsia="zh-HK"/>
        </w:rPr>
        <w:t>Escucha el video y responde las siguientes preguntas.</w:t>
      </w:r>
    </w:p>
    <w:p w14:paraId="4323A3AA" w14:textId="77777777" w:rsidR="002235D4" w:rsidRPr="002235D4" w:rsidRDefault="002235D4" w:rsidP="002235D4">
      <w:pPr>
        <w:pStyle w:val="Standard"/>
        <w:rPr>
          <w:rFonts w:ascii="Arial Narrow" w:hAnsi="Arial Narrow"/>
          <w:sz w:val="20"/>
          <w:szCs w:val="20"/>
          <w:lang w:eastAsia="zh-HK"/>
        </w:rPr>
      </w:pPr>
    </w:p>
    <w:p w14:paraId="494A8D72" w14:textId="77777777" w:rsidR="002235D4" w:rsidRPr="00544343" w:rsidRDefault="002235D4" w:rsidP="002235D4">
      <w:pPr>
        <w:jc w:val="center"/>
        <w:rPr>
          <w:rFonts w:ascii="Arial Narrow" w:hAnsi="Arial Narrow"/>
          <w:b/>
          <w:sz w:val="28"/>
          <w:szCs w:val="28"/>
          <w:u w:val="single"/>
          <w:lang w:val="en-US"/>
        </w:rPr>
      </w:pPr>
      <w:r w:rsidRPr="00544343">
        <w:rPr>
          <w:rFonts w:ascii="Arial Narrow" w:hAnsi="Arial Narrow"/>
          <w:b/>
          <w:noProof/>
          <w:sz w:val="28"/>
          <w:szCs w:val="28"/>
          <w:u w:val="single"/>
          <w:lang w:val="en-US" w:eastAsia="en-US" w:bidi="ar-SA"/>
        </w:rPr>
        <w:drawing>
          <wp:anchor distT="0" distB="0" distL="114300" distR="114300" simplePos="0" relativeHeight="251658752" behindDoc="1" locked="0" layoutInCell="1" allowOverlap="1" wp14:anchorId="072AE60E" wp14:editId="13C85DF0">
            <wp:simplePos x="0" y="0"/>
            <wp:positionH relativeFrom="column">
              <wp:posOffset>4634230</wp:posOffset>
            </wp:positionH>
            <wp:positionV relativeFrom="paragraph">
              <wp:posOffset>-52070</wp:posOffset>
            </wp:positionV>
            <wp:extent cx="1200150" cy="1200150"/>
            <wp:effectExtent l="0" t="0" r="0" b="0"/>
            <wp:wrapNone/>
            <wp:docPr id="3" name="Imagen 3" descr="http://www.usa-kulinarisch.de/wp-content/uploads/2007/02/pancakes-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www.usa-kulinarisch.de/wp-content/uploads/2007/02/pancakes-2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4343">
        <w:rPr>
          <w:rFonts w:ascii="Arial Narrow" w:hAnsi="Arial Narrow"/>
          <w:b/>
          <w:sz w:val="28"/>
          <w:szCs w:val="28"/>
          <w:u w:val="single"/>
          <w:lang w:val="en-US"/>
        </w:rPr>
        <w:t>Jamie Oliver makes pancakes</w:t>
      </w:r>
    </w:p>
    <w:p w14:paraId="4C211C57" w14:textId="77777777" w:rsidR="002235D4" w:rsidRPr="00544343" w:rsidRDefault="002235D4" w:rsidP="002235D4">
      <w:pPr>
        <w:pStyle w:val="Prrafodelista"/>
        <w:numPr>
          <w:ilvl w:val="0"/>
          <w:numId w:val="7"/>
        </w:numPr>
        <w:spacing w:line="360" w:lineRule="auto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 xml:space="preserve">Who are the two girls? </w:t>
      </w:r>
    </w:p>
    <w:p w14:paraId="2D490BD9" w14:textId="77777777" w:rsidR="002235D4" w:rsidRPr="00544343" w:rsidRDefault="002235D4" w:rsidP="002235D4">
      <w:pPr>
        <w:pStyle w:val="Prrafodelista"/>
        <w:spacing w:line="360" w:lineRule="auto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>____________________________________________</w:t>
      </w:r>
    </w:p>
    <w:p w14:paraId="6658604B" w14:textId="77777777" w:rsidR="002235D4" w:rsidRPr="00544343" w:rsidRDefault="002235D4" w:rsidP="002235D4">
      <w:pPr>
        <w:pStyle w:val="Prrafodelista"/>
        <w:numPr>
          <w:ilvl w:val="0"/>
          <w:numId w:val="7"/>
        </w:numPr>
        <w:spacing w:line="360" w:lineRule="auto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>What do they use for measurement?</w:t>
      </w:r>
    </w:p>
    <w:p w14:paraId="6772FCA1" w14:textId="77777777" w:rsidR="002235D4" w:rsidRPr="00544343" w:rsidRDefault="002235D4" w:rsidP="002235D4">
      <w:pPr>
        <w:pStyle w:val="Prrafodelista"/>
        <w:spacing w:line="360" w:lineRule="auto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>____________________________________________</w:t>
      </w:r>
    </w:p>
    <w:p w14:paraId="41528F18" w14:textId="77777777" w:rsidR="002235D4" w:rsidRPr="00544343" w:rsidRDefault="002235D4" w:rsidP="002235D4">
      <w:pPr>
        <w:pStyle w:val="Prrafodelista"/>
        <w:numPr>
          <w:ilvl w:val="0"/>
          <w:numId w:val="7"/>
        </w:numPr>
        <w:spacing w:line="360" w:lineRule="auto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>What is the first ingredient they pour in?</w:t>
      </w:r>
    </w:p>
    <w:p w14:paraId="1748670F" w14:textId="77777777" w:rsidR="002235D4" w:rsidRPr="00544343" w:rsidRDefault="002235D4" w:rsidP="002235D4">
      <w:pPr>
        <w:pStyle w:val="Prrafodelista"/>
        <w:spacing w:line="360" w:lineRule="auto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>____________________________________________</w:t>
      </w:r>
    </w:p>
    <w:p w14:paraId="4FA66E09" w14:textId="77777777" w:rsidR="002235D4" w:rsidRPr="00544343" w:rsidRDefault="002235D4" w:rsidP="002235D4">
      <w:pPr>
        <w:pStyle w:val="Prrafodelista"/>
        <w:numPr>
          <w:ilvl w:val="0"/>
          <w:numId w:val="7"/>
        </w:numPr>
        <w:spacing w:line="360" w:lineRule="auto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>Which flavors can you add?</w:t>
      </w:r>
    </w:p>
    <w:p w14:paraId="3ED822F7" w14:textId="77777777" w:rsidR="002235D4" w:rsidRPr="00544343" w:rsidRDefault="002235D4" w:rsidP="002235D4">
      <w:pPr>
        <w:pStyle w:val="Prrafodelista"/>
        <w:spacing w:line="360" w:lineRule="auto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>____________________________________________</w:t>
      </w:r>
    </w:p>
    <w:p w14:paraId="04C23374" w14:textId="77777777" w:rsidR="002235D4" w:rsidRPr="00544343" w:rsidRDefault="002235D4" w:rsidP="002235D4">
      <w:pPr>
        <w:pStyle w:val="Prrafodelista"/>
        <w:numPr>
          <w:ilvl w:val="0"/>
          <w:numId w:val="7"/>
        </w:numPr>
        <w:spacing w:line="360" w:lineRule="auto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>How do you know that the pancakes are ready?</w:t>
      </w:r>
    </w:p>
    <w:p w14:paraId="293C94D3" w14:textId="77777777" w:rsidR="002235D4" w:rsidRPr="00544343" w:rsidRDefault="002235D4" w:rsidP="002235D4">
      <w:pPr>
        <w:pStyle w:val="Prrafodelista"/>
        <w:spacing w:line="360" w:lineRule="auto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>____________________________________________</w:t>
      </w:r>
    </w:p>
    <w:p w14:paraId="14263886" w14:textId="77777777" w:rsidR="002235D4" w:rsidRPr="00544343" w:rsidRDefault="002235D4" w:rsidP="002235D4">
      <w:pPr>
        <w:pStyle w:val="Prrafodelista"/>
        <w:spacing w:line="360" w:lineRule="auto"/>
        <w:rPr>
          <w:rFonts w:ascii="Arial Narrow" w:hAnsi="Arial Narrow"/>
          <w:lang w:val="en-US"/>
        </w:rPr>
      </w:pPr>
    </w:p>
    <w:p w14:paraId="1953264D" w14:textId="77777777" w:rsidR="002235D4" w:rsidRDefault="00544343" w:rsidP="00544343">
      <w:pPr>
        <w:pStyle w:val="Prrafodelista"/>
        <w:numPr>
          <w:ilvl w:val="0"/>
          <w:numId w:val="6"/>
        </w:numPr>
        <w:spacing w:line="360" w:lineRule="auto"/>
        <w:rPr>
          <w:rFonts w:ascii="Arial Narrow" w:hAnsi="Arial Narrow"/>
          <w:b/>
          <w:lang w:val="en-US"/>
        </w:rPr>
      </w:pPr>
      <w:r w:rsidRPr="00544343">
        <w:rPr>
          <w:rFonts w:ascii="Arial Narrow" w:hAnsi="Arial Narrow"/>
          <w:b/>
          <w:lang w:val="en-US"/>
        </w:rPr>
        <w:t>Complete the recipe according to the video. Use the words from the box.</w:t>
      </w:r>
    </w:p>
    <w:p w14:paraId="25F1259A" w14:textId="77777777" w:rsidR="00544343" w:rsidRPr="00544343" w:rsidRDefault="00544343" w:rsidP="00544343">
      <w:pPr>
        <w:pStyle w:val="Prrafodelista"/>
        <w:spacing w:line="360" w:lineRule="auto"/>
        <w:rPr>
          <w:rFonts w:ascii="Arial Narrow" w:hAnsi="Arial Narrow"/>
          <w:i/>
        </w:rPr>
      </w:pPr>
      <w:r w:rsidRPr="00544343">
        <w:rPr>
          <w:rFonts w:ascii="Arial Narrow" w:hAnsi="Arial Narrow"/>
          <w:i/>
        </w:rPr>
        <w:t xml:space="preserve">Completa la receta de acuerdo con el video. </w:t>
      </w:r>
      <w:r>
        <w:rPr>
          <w:rFonts w:ascii="Arial Narrow" w:hAnsi="Arial Narrow"/>
          <w:i/>
        </w:rPr>
        <w:t>Usa las palabras del recuadro.</w:t>
      </w:r>
    </w:p>
    <w:p w14:paraId="2F3C3F51" w14:textId="77777777" w:rsidR="002235D4" w:rsidRPr="00544343" w:rsidRDefault="002235D4" w:rsidP="00544343">
      <w:pPr>
        <w:spacing w:line="360" w:lineRule="auto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>First you _______________________ one cup of self-</w:t>
      </w:r>
      <w:proofErr w:type="spellStart"/>
      <w:r w:rsidRPr="00544343">
        <w:rPr>
          <w:rFonts w:ascii="Arial Narrow" w:hAnsi="Arial Narrow"/>
          <w:lang w:val="en-US"/>
        </w:rPr>
        <w:t>raising</w:t>
      </w:r>
      <w:proofErr w:type="spellEnd"/>
      <w:r w:rsidRPr="00544343">
        <w:rPr>
          <w:rFonts w:ascii="Arial Narrow" w:hAnsi="Arial Narrow"/>
          <w:lang w:val="en-US"/>
        </w:rPr>
        <w:t xml:space="preserve"> flour and _________________ it in a bowl. Then you _____________</w:t>
      </w:r>
      <w:r w:rsidR="00544343">
        <w:rPr>
          <w:rFonts w:ascii="Arial Narrow" w:hAnsi="Arial Narrow"/>
          <w:lang w:val="en-US"/>
        </w:rPr>
        <w:t>__________ one cup of milk and</w:t>
      </w:r>
      <w:r w:rsidRPr="00544343">
        <w:rPr>
          <w:rFonts w:ascii="Arial Narrow" w:hAnsi="Arial Narrow"/>
          <w:lang w:val="en-US"/>
        </w:rPr>
        <w:t xml:space="preserve"> a ___________________ of salt. </w:t>
      </w:r>
      <w:r w:rsidR="00544343" w:rsidRPr="00544343">
        <w:rPr>
          <w:rFonts w:ascii="Arial Narrow" w:hAnsi="Arial Narrow"/>
          <w:lang w:val="en-US"/>
        </w:rPr>
        <w:t>Finally,</w:t>
      </w:r>
      <w:r w:rsidRPr="00544343">
        <w:rPr>
          <w:rFonts w:ascii="Arial Narrow" w:hAnsi="Arial Narrow"/>
          <w:lang w:val="en-US"/>
        </w:rPr>
        <w:t xml:space="preserve"> you _____________________ in one egg and ___________________ the whole batter with a whisker. </w:t>
      </w:r>
      <w:r w:rsidR="00544343" w:rsidRPr="00544343">
        <w:rPr>
          <w:rFonts w:ascii="Arial Narrow" w:hAnsi="Arial Narrow"/>
          <w:lang w:val="en-US"/>
        </w:rPr>
        <w:t>Finally,</w:t>
      </w:r>
      <w:r w:rsidRPr="00544343">
        <w:rPr>
          <w:rFonts w:ascii="Arial Narrow" w:hAnsi="Arial Narrow"/>
          <w:lang w:val="en-US"/>
        </w:rPr>
        <w:t xml:space="preserve"> you can _______________________ in some pear or other fruit. </w:t>
      </w:r>
    </w:p>
    <w:p w14:paraId="3555CD02" w14:textId="77777777" w:rsidR="002235D4" w:rsidRPr="00544343" w:rsidRDefault="002235D4" w:rsidP="00544343">
      <w:pPr>
        <w:spacing w:line="360" w:lineRule="auto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 xml:space="preserve">Then you _____________________ little piles of the batter into a heated pan with butter. When they are ready on both sides, you can __________________________ a spoonful of yogurt on top and __________________________ some honey on it. </w:t>
      </w:r>
    </w:p>
    <w:p w14:paraId="37A6A39D" w14:textId="77777777" w:rsidR="002235D4" w:rsidRPr="00544343" w:rsidRDefault="002235D4" w:rsidP="005443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Arial Narrow" w:hAnsi="Arial Narrow"/>
          <w:lang w:val="en-US"/>
        </w:rPr>
      </w:pPr>
      <w:r w:rsidRPr="00544343">
        <w:rPr>
          <w:rFonts w:ascii="Arial Narrow" w:hAnsi="Arial Narrow"/>
          <w:lang w:val="en-US"/>
        </w:rPr>
        <w:t>measure – put - mix - pinch – pour (2x) - crack – drizzle - add – grate</w:t>
      </w:r>
    </w:p>
    <w:p w14:paraId="0EDF885E" w14:textId="77777777" w:rsidR="002235D4" w:rsidRPr="002235D4" w:rsidRDefault="002235D4" w:rsidP="00544343">
      <w:pPr>
        <w:pStyle w:val="Standard"/>
        <w:spacing w:line="360" w:lineRule="auto"/>
        <w:rPr>
          <w:rFonts w:ascii="Arial Narrow" w:hAnsi="Arial Narrow"/>
          <w:lang w:val="en-US"/>
        </w:rPr>
      </w:pPr>
    </w:p>
    <w:p w14:paraId="307F38D2" w14:textId="77777777" w:rsidR="002235D4" w:rsidRPr="002235D4" w:rsidRDefault="002235D4" w:rsidP="002235D4">
      <w:pPr>
        <w:pStyle w:val="Standard"/>
        <w:spacing w:line="480" w:lineRule="auto"/>
        <w:rPr>
          <w:rFonts w:ascii="Arial Narrow" w:hAnsi="Arial Narrow"/>
          <w:lang w:val="en-US"/>
        </w:rPr>
      </w:pPr>
    </w:p>
    <w:sectPr w:rsidR="002235D4" w:rsidRPr="002235D4" w:rsidSect="00E72EE1">
      <w:pgSz w:w="12240" w:h="20160" w:code="5"/>
      <w:pgMar w:top="1134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8C5FE7" w14:textId="77777777" w:rsidR="00933664" w:rsidRDefault="00933664">
      <w:r>
        <w:separator/>
      </w:r>
    </w:p>
  </w:endnote>
  <w:endnote w:type="continuationSeparator" w:id="0">
    <w:p w14:paraId="261A8BBB" w14:textId="77777777" w:rsidR="00933664" w:rsidRDefault="009336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7F140A" w14:textId="77777777" w:rsidR="00933664" w:rsidRDefault="00933664">
      <w:r>
        <w:rPr>
          <w:color w:val="000000"/>
        </w:rPr>
        <w:separator/>
      </w:r>
    </w:p>
  </w:footnote>
  <w:footnote w:type="continuationSeparator" w:id="0">
    <w:p w14:paraId="01778CBA" w14:textId="77777777" w:rsidR="00933664" w:rsidRDefault="009336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5687E"/>
    <w:multiLevelType w:val="hybridMultilevel"/>
    <w:tmpl w:val="1EF02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B4F19"/>
    <w:multiLevelType w:val="hybridMultilevel"/>
    <w:tmpl w:val="57D84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05B17"/>
    <w:multiLevelType w:val="hybridMultilevel"/>
    <w:tmpl w:val="FCB8A7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32618"/>
    <w:multiLevelType w:val="hybridMultilevel"/>
    <w:tmpl w:val="4CB09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351A75"/>
    <w:multiLevelType w:val="hybridMultilevel"/>
    <w:tmpl w:val="20B887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6E568E"/>
    <w:multiLevelType w:val="hybridMultilevel"/>
    <w:tmpl w:val="67349756"/>
    <w:lvl w:ilvl="0" w:tplc="A658E6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6A60FEF"/>
    <w:multiLevelType w:val="hybridMultilevel"/>
    <w:tmpl w:val="14DCA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7A0sDQwtTQyNDRX0lEKTi0uzszPAykwqwUAEl1Y3ywAAAA="/>
  </w:docVars>
  <w:rsids>
    <w:rsidRoot w:val="00E40510"/>
    <w:rsid w:val="000E7022"/>
    <w:rsid w:val="00174256"/>
    <w:rsid w:val="001C1336"/>
    <w:rsid w:val="002235D4"/>
    <w:rsid w:val="002435DA"/>
    <w:rsid w:val="002629F4"/>
    <w:rsid w:val="00352A71"/>
    <w:rsid w:val="0044542C"/>
    <w:rsid w:val="004609FC"/>
    <w:rsid w:val="004765E0"/>
    <w:rsid w:val="00480474"/>
    <w:rsid w:val="00544343"/>
    <w:rsid w:val="005A09D4"/>
    <w:rsid w:val="005D65D9"/>
    <w:rsid w:val="00690562"/>
    <w:rsid w:val="007579C2"/>
    <w:rsid w:val="008E47C4"/>
    <w:rsid w:val="00933664"/>
    <w:rsid w:val="00AF1FB2"/>
    <w:rsid w:val="00C22F1A"/>
    <w:rsid w:val="00C61BF7"/>
    <w:rsid w:val="00CD40E5"/>
    <w:rsid w:val="00E40510"/>
    <w:rsid w:val="00E72EE1"/>
    <w:rsid w:val="00EE584A"/>
    <w:rsid w:val="00EF6021"/>
    <w:rsid w:val="00F03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B7C1F1"/>
  <w15:docId w15:val="{1F9C0A1D-9436-4B6B-B1C2-5DEF8CFD1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Arial Unicode MS"/>
        <w:kern w:val="3"/>
        <w:sz w:val="24"/>
        <w:szCs w:val="24"/>
        <w:lang w:val="es-E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</w:style>
  <w:style w:type="paragraph" w:styleId="Descripci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Prrafodelista">
    <w:name w:val="List Paragraph"/>
    <w:basedOn w:val="Normal"/>
    <w:uiPriority w:val="34"/>
    <w:qFormat/>
    <w:rsid w:val="00174256"/>
    <w:pPr>
      <w:ind w:left="720"/>
      <w:contextualSpacing/>
    </w:pPr>
    <w:rPr>
      <w:rFonts w:cs="Mangal"/>
      <w:szCs w:val="21"/>
    </w:rPr>
  </w:style>
  <w:style w:type="paragraph" w:styleId="Encabezado">
    <w:name w:val="header"/>
    <w:basedOn w:val="Normal"/>
    <w:link w:val="EncabezadoCar"/>
    <w:uiPriority w:val="99"/>
    <w:unhideWhenUsed/>
    <w:rsid w:val="00174256"/>
    <w:pPr>
      <w:tabs>
        <w:tab w:val="center" w:pos="4419"/>
        <w:tab w:val="right" w:pos="8838"/>
      </w:tabs>
    </w:pPr>
    <w:rPr>
      <w:rFonts w:cs="Mangal"/>
      <w:szCs w:val="21"/>
    </w:rPr>
  </w:style>
  <w:style w:type="character" w:customStyle="1" w:styleId="EncabezadoCar">
    <w:name w:val="Encabezado Car"/>
    <w:basedOn w:val="Fuentedeprrafopredeter"/>
    <w:link w:val="Encabezado"/>
    <w:uiPriority w:val="99"/>
    <w:rsid w:val="00174256"/>
    <w:rPr>
      <w:rFonts w:cs="Mangal"/>
      <w:szCs w:val="21"/>
    </w:rPr>
  </w:style>
  <w:style w:type="paragraph" w:styleId="Piedepgina">
    <w:name w:val="footer"/>
    <w:basedOn w:val="Normal"/>
    <w:link w:val="PiedepginaCar"/>
    <w:uiPriority w:val="99"/>
    <w:unhideWhenUsed/>
    <w:rsid w:val="00174256"/>
    <w:pPr>
      <w:tabs>
        <w:tab w:val="center" w:pos="4419"/>
        <w:tab w:val="right" w:pos="8838"/>
      </w:tabs>
    </w:pPr>
    <w:rPr>
      <w:rFonts w:cs="Mangal"/>
      <w:szCs w:val="21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74256"/>
    <w:rPr>
      <w:rFonts w:cs="Mangal"/>
      <w:szCs w:val="21"/>
    </w:rPr>
  </w:style>
  <w:style w:type="character" w:styleId="Hipervnculo">
    <w:name w:val="Hyperlink"/>
    <w:rsid w:val="00174256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174256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Theme="minorEastAsia" w:cs="Times New Roman"/>
      <w:kern w:val="0"/>
      <w:lang w:val="en-US" w:eastAsia="en-US" w:bidi="ar-SA"/>
    </w:rPr>
  </w:style>
  <w:style w:type="character" w:styleId="Hipervnculovisitado">
    <w:name w:val="FollowedHyperlink"/>
    <w:basedOn w:val="Fuentedeprrafopredeter"/>
    <w:uiPriority w:val="99"/>
    <w:semiHidden/>
    <w:unhideWhenUsed/>
    <w:rsid w:val="002235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yperlink" Target="https://www.youtube.com/watch?v=jIjzl8I4Bnc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masciocchib@gmail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jpeg"/><Relationship Id="rId10" Type="http://schemas.openxmlformats.org/officeDocument/2006/relationships/hyperlink" Target="mailto:camiloguarda1989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youtube.com/watch?v=JPdpSAvmnHY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29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elino  serrano sánchez</dc:creator>
  <cp:lastModifiedBy>Padres</cp:lastModifiedBy>
  <cp:revision>6</cp:revision>
  <dcterms:created xsi:type="dcterms:W3CDTF">2020-05-12T15:42:00Z</dcterms:created>
  <dcterms:modified xsi:type="dcterms:W3CDTF">2020-05-16T21:13:00Z</dcterms:modified>
</cp:coreProperties>
</file>